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02A840" w14:textId="5AA70EFD" w:rsidR="00580055" w:rsidRPr="001C5754" w:rsidRDefault="004C60E3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Zadaća je </w:t>
      </w:r>
      <w:r w:rsidR="002302C8"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za</w:t>
      </w:r>
      <w:r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</w:t>
      </w:r>
      <w:r w:rsidR="005A3E00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20</w:t>
      </w:r>
      <w:r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bod</w:t>
      </w:r>
      <w:r w:rsidR="009C50D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ov</w:t>
      </w:r>
      <w:r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a</w:t>
      </w:r>
      <w:r w:rsidR="001C5754"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 za ishod 3</w:t>
      </w:r>
      <w:r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 xml:space="preserve">. </w:t>
      </w:r>
      <w:r w:rsidR="00AC7553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i može zamijeniti izlazak na ispit za ishod 3.</w:t>
      </w:r>
    </w:p>
    <w:p w14:paraId="1D870DCF" w14:textId="77777777" w:rsidR="00BD61FB" w:rsidRDefault="00883B7A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Zadaća nije obavezna</w:t>
      </w:r>
      <w:r w:rsidR="00BD61FB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, ali je svakako korisna za Vas</w:t>
      </w:r>
      <w:r w:rsidRPr="001C5754"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.</w:t>
      </w:r>
    </w:p>
    <w:p w14:paraId="0D4BC437" w14:textId="61299317" w:rsidR="00A46DDE" w:rsidRDefault="00A46DDE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  <w:r>
        <w:rPr>
          <w:rFonts w:ascii="Arial" w:hAnsi="Arial" w:cs="Arial"/>
          <w:b/>
          <w:bCs/>
          <w:color w:val="000000"/>
          <w:sz w:val="24"/>
          <w:szCs w:val="28"/>
          <w:lang w:eastAsia="hr-HR"/>
        </w:rPr>
        <w:t>Rok za predati zadaću je 28.02.2025.</w:t>
      </w:r>
    </w:p>
    <w:p w14:paraId="239440CC" w14:textId="77777777" w:rsidR="0079510D" w:rsidRPr="001C5754" w:rsidRDefault="0079510D" w:rsidP="00A60A6F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4"/>
          <w:szCs w:val="28"/>
          <w:lang w:eastAsia="hr-HR"/>
        </w:rPr>
      </w:pPr>
    </w:p>
    <w:p w14:paraId="1928AAF6" w14:textId="4C19DB76" w:rsidR="001C5754" w:rsidRPr="006C7E74" w:rsidRDefault="001C5754" w:rsidP="006C7E74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6C7E74">
        <w:rPr>
          <w:rFonts w:ascii="Arial" w:hAnsi="Arial" w:cs="Arial"/>
          <w:sz w:val="24"/>
          <w:szCs w:val="28"/>
          <w:lang w:eastAsia="hr-HR"/>
        </w:rPr>
        <w:t>Zadaću treba poslati nastavniku kao zip datoteku u kojoj je aplikacija kao aplikaciju koja se može pokrenuti na računalu i koja ima sve tražene mogućnosti.</w:t>
      </w:r>
    </w:p>
    <w:p w14:paraId="7542359B" w14:textId="0B4C256E" w:rsidR="00D91D3C" w:rsidRDefault="00D91D3C" w:rsidP="006C7E74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6C7E74">
        <w:rPr>
          <w:rFonts w:ascii="Arial" w:hAnsi="Arial" w:cs="Arial"/>
          <w:sz w:val="24"/>
          <w:szCs w:val="28"/>
          <w:lang w:eastAsia="hr-HR"/>
        </w:rPr>
        <w:t>Svi koji izrade zadaću bit će pozvani na usmenu verifikaciju kako bi odgovorili na pitanja vezana za kod u aplikaciji. Ukoliko ne znate odgovor na jedno od pitanja zadaća neće biti prihvaćena. Svrha usmene verifikacije je da se utvrdi kako je aplikacija zaista vaš rad.</w:t>
      </w:r>
    </w:p>
    <w:p w14:paraId="5C28B513" w14:textId="6CBCA3A6" w:rsidR="0063239F" w:rsidRPr="0063239F" w:rsidRDefault="0063239F" w:rsidP="0063239F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>
        <w:rPr>
          <w:rFonts w:ascii="Arial" w:hAnsi="Arial" w:cs="Arial"/>
          <w:sz w:val="24"/>
          <w:szCs w:val="28"/>
          <w:lang w:eastAsia="hr-HR"/>
        </w:rPr>
        <w:t>Zadaću trebate komprimirati (.zip) i pohraniti na Infoeduku</w:t>
      </w:r>
      <w:r w:rsidRPr="0063239F">
        <w:rPr>
          <w:rFonts w:ascii="Arial" w:hAnsi="Arial" w:cs="Arial"/>
          <w:sz w:val="24"/>
          <w:szCs w:val="28"/>
          <w:lang w:eastAsia="hr-HR"/>
        </w:rPr>
        <w:t xml:space="preserve"> kao „seminarski rad“</w:t>
      </w:r>
      <w:r>
        <w:rPr>
          <w:rFonts w:ascii="Arial" w:hAnsi="Arial" w:cs="Arial"/>
          <w:sz w:val="24"/>
          <w:szCs w:val="28"/>
          <w:lang w:eastAsia="hr-HR"/>
        </w:rPr>
        <w:t xml:space="preserve"> sa svojim imenom i prezimenom u naslovu datoteke.</w:t>
      </w:r>
    </w:p>
    <w:p w14:paraId="3E3E3C9A" w14:textId="77777777" w:rsidR="001C5754" w:rsidRPr="001C5754" w:rsidRDefault="001C5754" w:rsidP="00A60A6F">
      <w:pPr>
        <w:autoSpaceDE w:val="0"/>
        <w:autoSpaceDN w:val="0"/>
        <w:adjustRightInd w:val="0"/>
        <w:jc w:val="both"/>
        <w:rPr>
          <w:rFonts w:ascii="Arial" w:hAnsi="Arial" w:cs="Arial"/>
          <w:color w:val="0070C0"/>
          <w:sz w:val="24"/>
          <w:szCs w:val="28"/>
          <w:lang w:eastAsia="hr-HR"/>
        </w:rPr>
      </w:pPr>
    </w:p>
    <w:p w14:paraId="5F1A3631" w14:textId="7C81D391" w:rsidR="001C5754" w:rsidRPr="001C5754" w:rsidRDefault="001C5754" w:rsidP="001C575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1C5754">
        <w:rPr>
          <w:rFonts w:ascii="Arial" w:hAnsi="Arial" w:cs="Arial"/>
          <w:sz w:val="24"/>
          <w:szCs w:val="28"/>
          <w:lang w:eastAsia="hr-HR"/>
        </w:rPr>
        <w:t xml:space="preserve">Upute za URM zadaću </w:t>
      </w:r>
      <w:r>
        <w:rPr>
          <w:rFonts w:ascii="Arial" w:hAnsi="Arial" w:cs="Arial"/>
          <w:sz w:val="24"/>
          <w:szCs w:val="28"/>
          <w:lang w:eastAsia="hr-HR"/>
        </w:rPr>
        <w:t>„</w:t>
      </w:r>
      <w:r w:rsidRPr="001C5754">
        <w:rPr>
          <w:rFonts w:ascii="Arial" w:hAnsi="Arial" w:cs="Arial"/>
          <w:sz w:val="24"/>
          <w:szCs w:val="28"/>
          <w:lang w:eastAsia="hr-HR"/>
        </w:rPr>
        <w:t>programiranje aplikacije</w:t>
      </w:r>
      <w:r>
        <w:rPr>
          <w:rFonts w:ascii="Arial" w:hAnsi="Arial" w:cs="Arial"/>
          <w:sz w:val="24"/>
          <w:szCs w:val="28"/>
          <w:lang w:eastAsia="hr-HR"/>
        </w:rPr>
        <w:t>“</w:t>
      </w:r>
    </w:p>
    <w:p w14:paraId="0B9DE4EC" w14:textId="77777777" w:rsidR="001C5754" w:rsidRDefault="001C5754" w:rsidP="001C575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</w:p>
    <w:p w14:paraId="1EB9A411" w14:textId="478269D7" w:rsidR="00702A22" w:rsidRDefault="00702A22" w:rsidP="001C575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>
        <w:rPr>
          <w:rFonts w:ascii="Arial" w:hAnsi="Arial" w:cs="Arial"/>
          <w:sz w:val="24"/>
          <w:szCs w:val="28"/>
          <w:lang w:eastAsia="hr-HR"/>
        </w:rPr>
        <w:t>Ne smije biti grešaka u radu aplikacije koje ne možete „u hodu“ ispraviti.</w:t>
      </w:r>
    </w:p>
    <w:p w14:paraId="7064238C" w14:textId="77777777" w:rsidR="00702A22" w:rsidRPr="001C5754" w:rsidRDefault="00702A22" w:rsidP="001C575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</w:p>
    <w:p w14:paraId="4363F386" w14:textId="0E59AE43" w:rsidR="001C5754" w:rsidRPr="001C5754" w:rsidRDefault="001C5754" w:rsidP="001C575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1C5754">
        <w:rPr>
          <w:rFonts w:ascii="Arial" w:hAnsi="Arial" w:cs="Arial"/>
          <w:sz w:val="24"/>
          <w:szCs w:val="28"/>
          <w:lang w:eastAsia="hr-HR"/>
        </w:rPr>
        <w:t>Aplikacija minimalno mora mo</w:t>
      </w:r>
      <w:r w:rsidR="002B42B6">
        <w:rPr>
          <w:rFonts w:ascii="Arial" w:hAnsi="Arial" w:cs="Arial"/>
          <w:sz w:val="24"/>
          <w:szCs w:val="28"/>
          <w:lang w:eastAsia="hr-HR"/>
        </w:rPr>
        <w:t>ć</w:t>
      </w:r>
      <w:r w:rsidRPr="001C5754">
        <w:rPr>
          <w:rFonts w:ascii="Arial" w:hAnsi="Arial" w:cs="Arial"/>
          <w:sz w:val="24"/>
          <w:szCs w:val="28"/>
          <w:lang w:eastAsia="hr-HR"/>
        </w:rPr>
        <w:t>i</w:t>
      </w:r>
      <w:r w:rsidR="009A757F">
        <w:rPr>
          <w:rFonts w:ascii="Arial" w:hAnsi="Arial" w:cs="Arial"/>
          <w:sz w:val="24"/>
          <w:szCs w:val="28"/>
          <w:lang w:eastAsia="hr-HR"/>
        </w:rPr>
        <w:t>:</w:t>
      </w:r>
    </w:p>
    <w:p w14:paraId="6C822196" w14:textId="794ADF7E" w:rsidR="001C5754" w:rsidRPr="001C5754" w:rsidRDefault="001C5754" w:rsidP="001C5754">
      <w:pPr>
        <w:pStyle w:val="ListParagraph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1C5754">
        <w:rPr>
          <w:rFonts w:ascii="Arial" w:hAnsi="Arial" w:cs="Arial"/>
          <w:sz w:val="24"/>
          <w:szCs w:val="28"/>
          <w:lang w:eastAsia="hr-HR"/>
        </w:rPr>
        <w:t>Pretvarati binarno u decimalno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(1 bod)</w:t>
      </w:r>
      <w:r w:rsidRPr="001C5754">
        <w:rPr>
          <w:rFonts w:ascii="Arial" w:hAnsi="Arial" w:cs="Arial"/>
          <w:sz w:val="24"/>
          <w:szCs w:val="28"/>
          <w:lang w:eastAsia="hr-HR"/>
        </w:rPr>
        <w:t xml:space="preserve"> i obratno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(1 bod)</w:t>
      </w:r>
      <w:r w:rsidRPr="001C5754">
        <w:rPr>
          <w:rFonts w:ascii="Arial" w:hAnsi="Arial" w:cs="Arial"/>
          <w:sz w:val="24"/>
          <w:szCs w:val="28"/>
          <w:lang w:eastAsia="hr-HR"/>
        </w:rPr>
        <w:t xml:space="preserve"> u kontekstu IPv4 adresnog prostora</w:t>
      </w:r>
      <w:r w:rsidR="009A757F">
        <w:rPr>
          <w:rFonts w:ascii="Arial" w:hAnsi="Arial" w:cs="Arial"/>
          <w:sz w:val="24"/>
          <w:szCs w:val="28"/>
          <w:lang w:eastAsia="hr-HR"/>
        </w:rPr>
        <w:t>. (ako ste napravili oba zadatka dobijete još 2 boda)</w:t>
      </w:r>
    </w:p>
    <w:p w14:paraId="574F6363" w14:textId="7F82F205" w:rsidR="001C5754" w:rsidRPr="001C5754" w:rsidRDefault="001C5754" w:rsidP="001C5754">
      <w:pPr>
        <w:pStyle w:val="ListParagraph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1C5754">
        <w:rPr>
          <w:rFonts w:ascii="Arial" w:hAnsi="Arial" w:cs="Arial"/>
          <w:sz w:val="24"/>
          <w:szCs w:val="28"/>
          <w:lang w:eastAsia="hr-HR"/>
        </w:rPr>
        <w:t>Na temelju proizvoljne valjane IP adrese i valjane subnet maske aplikacija mora mo</w:t>
      </w:r>
      <w:r w:rsidR="002B42B6">
        <w:rPr>
          <w:rFonts w:ascii="Arial" w:hAnsi="Arial" w:cs="Arial"/>
          <w:sz w:val="24"/>
          <w:szCs w:val="28"/>
          <w:lang w:eastAsia="hr-HR"/>
        </w:rPr>
        <w:t>ć</w:t>
      </w:r>
      <w:r w:rsidRPr="001C5754">
        <w:rPr>
          <w:rFonts w:ascii="Arial" w:hAnsi="Arial" w:cs="Arial"/>
          <w:sz w:val="24"/>
          <w:szCs w:val="28"/>
          <w:lang w:eastAsia="hr-HR"/>
        </w:rPr>
        <w:t>i izra</w:t>
      </w:r>
      <w:r w:rsidR="002B42B6">
        <w:rPr>
          <w:rFonts w:ascii="Arial" w:hAnsi="Arial" w:cs="Arial"/>
          <w:sz w:val="24"/>
          <w:szCs w:val="28"/>
          <w:lang w:eastAsia="hr-HR"/>
        </w:rPr>
        <w:t>č</w:t>
      </w:r>
      <w:r w:rsidRPr="001C5754">
        <w:rPr>
          <w:rFonts w:ascii="Arial" w:hAnsi="Arial" w:cs="Arial"/>
          <w:sz w:val="24"/>
          <w:szCs w:val="28"/>
          <w:lang w:eastAsia="hr-HR"/>
        </w:rPr>
        <w:t>unati/odrediti adresu mreže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(1 bod)</w:t>
      </w:r>
      <w:r w:rsidRPr="001C5754">
        <w:rPr>
          <w:rFonts w:ascii="Arial" w:hAnsi="Arial" w:cs="Arial"/>
          <w:sz w:val="24"/>
          <w:szCs w:val="28"/>
          <w:lang w:eastAsia="hr-HR"/>
        </w:rPr>
        <w:t>, prvu korisnu IP adresu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(1 bod)</w:t>
      </w:r>
      <w:r w:rsidRPr="001C5754">
        <w:rPr>
          <w:rFonts w:ascii="Arial" w:hAnsi="Arial" w:cs="Arial"/>
          <w:sz w:val="24"/>
          <w:szCs w:val="28"/>
          <w:lang w:eastAsia="hr-HR"/>
        </w:rPr>
        <w:t xml:space="preserve">, zadnju korisnu IP adresu 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(1 bod) </w:t>
      </w:r>
      <w:r w:rsidRPr="001C5754">
        <w:rPr>
          <w:rFonts w:ascii="Arial" w:hAnsi="Arial" w:cs="Arial"/>
          <w:sz w:val="24"/>
          <w:szCs w:val="28"/>
          <w:lang w:eastAsia="hr-HR"/>
        </w:rPr>
        <w:t>i broadcas</w:t>
      </w:r>
      <w:r w:rsidR="002B42B6">
        <w:rPr>
          <w:rFonts w:ascii="Arial" w:hAnsi="Arial" w:cs="Arial"/>
          <w:sz w:val="24"/>
          <w:szCs w:val="28"/>
          <w:lang w:eastAsia="hr-HR"/>
        </w:rPr>
        <w:t>t</w:t>
      </w:r>
      <w:r w:rsidRPr="001C5754">
        <w:rPr>
          <w:rFonts w:ascii="Arial" w:hAnsi="Arial" w:cs="Arial"/>
          <w:sz w:val="24"/>
          <w:szCs w:val="28"/>
          <w:lang w:eastAsia="hr-HR"/>
        </w:rPr>
        <w:t xml:space="preserve"> IP adresu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(1bod)</w:t>
      </w:r>
      <w:r w:rsidRPr="001C5754">
        <w:rPr>
          <w:rFonts w:ascii="Arial" w:hAnsi="Arial" w:cs="Arial"/>
          <w:sz w:val="24"/>
          <w:szCs w:val="28"/>
          <w:lang w:eastAsia="hr-HR"/>
        </w:rPr>
        <w:t>.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</w:t>
      </w:r>
      <w:r w:rsidR="009A757F">
        <w:rPr>
          <w:rFonts w:ascii="Arial" w:hAnsi="Arial" w:cs="Arial"/>
          <w:sz w:val="24"/>
          <w:szCs w:val="28"/>
          <w:lang w:eastAsia="hr-HR"/>
        </w:rPr>
        <w:t>(</w:t>
      </w:r>
      <w:r w:rsidR="009A757F">
        <w:rPr>
          <w:rFonts w:ascii="Arial" w:hAnsi="Arial" w:cs="Arial"/>
          <w:sz w:val="24"/>
          <w:szCs w:val="28"/>
          <w:lang w:eastAsia="hr-HR"/>
        </w:rPr>
        <w:t>Ako ste sve napravili dobijete još 4 boda)</w:t>
      </w:r>
    </w:p>
    <w:p w14:paraId="1BA4BC63" w14:textId="12B0728E" w:rsidR="001C5754" w:rsidRPr="001C5754" w:rsidRDefault="001C5754" w:rsidP="001C5754">
      <w:pPr>
        <w:pStyle w:val="ListParagraph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1C5754">
        <w:rPr>
          <w:rFonts w:ascii="Arial" w:hAnsi="Arial" w:cs="Arial"/>
          <w:sz w:val="24"/>
          <w:szCs w:val="28"/>
          <w:lang w:eastAsia="hr-HR"/>
        </w:rPr>
        <w:t>Na temelju proizvoljnog broja ure</w:t>
      </w:r>
      <w:r w:rsidR="002B42B6">
        <w:rPr>
          <w:rFonts w:ascii="Arial" w:hAnsi="Arial" w:cs="Arial"/>
          <w:sz w:val="24"/>
          <w:szCs w:val="28"/>
          <w:lang w:eastAsia="hr-HR"/>
        </w:rPr>
        <w:t>đ</w:t>
      </w:r>
      <w:r w:rsidRPr="001C5754">
        <w:rPr>
          <w:rFonts w:ascii="Arial" w:hAnsi="Arial" w:cs="Arial"/>
          <w:sz w:val="24"/>
          <w:szCs w:val="28"/>
          <w:lang w:eastAsia="hr-HR"/>
        </w:rPr>
        <w:t xml:space="preserve">aja koji </w:t>
      </w:r>
      <w:r w:rsidR="002B42B6">
        <w:rPr>
          <w:rFonts w:ascii="Arial" w:hAnsi="Arial" w:cs="Arial"/>
          <w:sz w:val="24"/>
          <w:szCs w:val="28"/>
          <w:lang w:eastAsia="hr-HR"/>
        </w:rPr>
        <w:t>ć</w:t>
      </w:r>
      <w:r w:rsidRPr="001C5754">
        <w:rPr>
          <w:rFonts w:ascii="Arial" w:hAnsi="Arial" w:cs="Arial"/>
          <w:sz w:val="24"/>
          <w:szCs w:val="28"/>
          <w:lang w:eastAsia="hr-HR"/>
        </w:rPr>
        <w:t>e biti spojeni na mrežu, aplikacija mora mo</w:t>
      </w:r>
      <w:r w:rsidR="002B42B6">
        <w:rPr>
          <w:rFonts w:ascii="Arial" w:hAnsi="Arial" w:cs="Arial"/>
          <w:sz w:val="24"/>
          <w:szCs w:val="28"/>
          <w:lang w:eastAsia="hr-HR"/>
        </w:rPr>
        <w:t>ć</w:t>
      </w:r>
      <w:r w:rsidRPr="001C5754">
        <w:rPr>
          <w:rFonts w:ascii="Arial" w:hAnsi="Arial" w:cs="Arial"/>
          <w:sz w:val="24"/>
          <w:szCs w:val="28"/>
          <w:lang w:eastAsia="hr-HR"/>
        </w:rPr>
        <w:t>i odrediti adresu mreže i subnet masku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. </w:t>
      </w:r>
      <w:r w:rsidR="009A757F">
        <w:rPr>
          <w:rFonts w:ascii="Arial" w:hAnsi="Arial" w:cs="Arial"/>
          <w:sz w:val="24"/>
          <w:szCs w:val="28"/>
          <w:lang w:eastAsia="hr-HR"/>
        </w:rPr>
        <w:t>(</w:t>
      </w:r>
      <w:r w:rsidR="009A757F">
        <w:rPr>
          <w:rFonts w:ascii="Arial" w:hAnsi="Arial" w:cs="Arial"/>
          <w:sz w:val="24"/>
          <w:szCs w:val="28"/>
          <w:lang w:eastAsia="hr-HR"/>
        </w:rPr>
        <w:t>3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boda)</w:t>
      </w:r>
      <w:r w:rsidR="009A757F" w:rsidRPr="001C5754">
        <w:rPr>
          <w:rFonts w:ascii="Arial" w:hAnsi="Arial" w:cs="Arial"/>
          <w:sz w:val="24"/>
          <w:szCs w:val="28"/>
          <w:lang w:eastAsia="hr-HR"/>
        </w:rPr>
        <w:t>:</w:t>
      </w:r>
    </w:p>
    <w:p w14:paraId="19DBD944" w14:textId="77777777" w:rsidR="001C5754" w:rsidRPr="001C5754" w:rsidRDefault="001C5754" w:rsidP="001C575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</w:p>
    <w:p w14:paraId="222ABB21" w14:textId="66C351DB" w:rsidR="001C5754" w:rsidRPr="001C5754" w:rsidRDefault="001C5754" w:rsidP="001C575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1C5754">
        <w:rPr>
          <w:rFonts w:ascii="Arial" w:hAnsi="Arial" w:cs="Arial"/>
          <w:sz w:val="24"/>
          <w:szCs w:val="28"/>
          <w:lang w:eastAsia="hr-HR"/>
        </w:rPr>
        <w:t>Bilo bi dobro da aplikacija može i ovo:</w:t>
      </w:r>
    </w:p>
    <w:p w14:paraId="5C59A805" w14:textId="5E0B5674" w:rsidR="001C5754" w:rsidRPr="001C5754" w:rsidRDefault="001C5754" w:rsidP="001C5754">
      <w:pPr>
        <w:pStyle w:val="ListParagraph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1C5754">
        <w:rPr>
          <w:rFonts w:ascii="Arial" w:hAnsi="Arial" w:cs="Arial"/>
          <w:sz w:val="24"/>
          <w:szCs w:val="28"/>
          <w:lang w:eastAsia="hr-HR"/>
        </w:rPr>
        <w:t>U slu</w:t>
      </w:r>
      <w:r w:rsidR="002B42B6">
        <w:rPr>
          <w:rFonts w:ascii="Arial" w:hAnsi="Arial" w:cs="Arial"/>
          <w:sz w:val="24"/>
          <w:szCs w:val="28"/>
          <w:lang w:eastAsia="hr-HR"/>
        </w:rPr>
        <w:t>č</w:t>
      </w:r>
      <w:r w:rsidRPr="001C5754">
        <w:rPr>
          <w:rFonts w:ascii="Arial" w:hAnsi="Arial" w:cs="Arial"/>
          <w:sz w:val="24"/>
          <w:szCs w:val="28"/>
          <w:lang w:eastAsia="hr-HR"/>
        </w:rPr>
        <w:t>aju unosa izvan granica karakteristi</w:t>
      </w:r>
      <w:r w:rsidR="002B42B6">
        <w:rPr>
          <w:rFonts w:ascii="Arial" w:hAnsi="Arial" w:cs="Arial"/>
          <w:sz w:val="24"/>
          <w:szCs w:val="28"/>
          <w:lang w:eastAsia="hr-HR"/>
        </w:rPr>
        <w:t>č</w:t>
      </w:r>
      <w:r w:rsidRPr="001C5754">
        <w:rPr>
          <w:rFonts w:ascii="Arial" w:hAnsi="Arial" w:cs="Arial"/>
          <w:sz w:val="24"/>
          <w:szCs w:val="28"/>
          <w:lang w:eastAsia="hr-HR"/>
        </w:rPr>
        <w:t>nih za IPv4 aplikacija mora javiti grešku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. Do tri greške </w:t>
      </w:r>
      <w:r w:rsidR="009A757F">
        <w:rPr>
          <w:rFonts w:ascii="Arial" w:hAnsi="Arial" w:cs="Arial"/>
          <w:sz w:val="24"/>
          <w:szCs w:val="28"/>
          <w:lang w:eastAsia="hr-HR"/>
        </w:rPr>
        <w:t>(3 boda)</w:t>
      </w:r>
      <w:r w:rsidR="009A757F" w:rsidRPr="001C5754">
        <w:rPr>
          <w:rFonts w:ascii="Arial" w:hAnsi="Arial" w:cs="Arial"/>
          <w:sz w:val="24"/>
          <w:szCs w:val="28"/>
          <w:lang w:eastAsia="hr-HR"/>
        </w:rPr>
        <w:t>:</w:t>
      </w:r>
    </w:p>
    <w:p w14:paraId="6360D0BD" w14:textId="665C76F3" w:rsidR="001C5754" w:rsidRPr="001C5754" w:rsidRDefault="001C5754" w:rsidP="001C5754">
      <w:pPr>
        <w:pStyle w:val="ListParagraph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8"/>
          <w:lang w:eastAsia="hr-HR"/>
        </w:rPr>
      </w:pPr>
      <w:r w:rsidRPr="001C5754">
        <w:rPr>
          <w:rFonts w:ascii="Arial" w:hAnsi="Arial" w:cs="Arial"/>
          <w:sz w:val="24"/>
          <w:szCs w:val="28"/>
          <w:lang w:eastAsia="hr-HR"/>
        </w:rPr>
        <w:t>Aplikacija mora</w:t>
      </w:r>
      <w:r w:rsidR="002B42B6">
        <w:rPr>
          <w:rFonts w:ascii="Arial" w:hAnsi="Arial" w:cs="Arial"/>
          <w:sz w:val="24"/>
          <w:szCs w:val="28"/>
          <w:lang w:eastAsia="hr-HR"/>
        </w:rPr>
        <w:t xml:space="preserve"> </w:t>
      </w:r>
      <w:r w:rsidRPr="001C5754">
        <w:rPr>
          <w:rFonts w:ascii="Arial" w:hAnsi="Arial" w:cs="Arial"/>
          <w:sz w:val="24"/>
          <w:szCs w:val="28"/>
          <w:lang w:eastAsia="hr-HR"/>
        </w:rPr>
        <w:t>imati grafi</w:t>
      </w:r>
      <w:r w:rsidR="002B42B6">
        <w:rPr>
          <w:rFonts w:ascii="Arial" w:hAnsi="Arial" w:cs="Arial"/>
          <w:sz w:val="24"/>
          <w:szCs w:val="28"/>
          <w:lang w:eastAsia="hr-HR"/>
        </w:rPr>
        <w:t>č</w:t>
      </w:r>
      <w:r w:rsidRPr="001C5754">
        <w:rPr>
          <w:rFonts w:ascii="Arial" w:hAnsi="Arial" w:cs="Arial"/>
          <w:sz w:val="24"/>
          <w:szCs w:val="28"/>
          <w:lang w:eastAsia="hr-HR"/>
        </w:rPr>
        <w:t>ko su</w:t>
      </w:r>
      <w:r w:rsidR="002B42B6">
        <w:rPr>
          <w:rFonts w:ascii="Arial" w:hAnsi="Arial" w:cs="Arial"/>
          <w:sz w:val="24"/>
          <w:szCs w:val="28"/>
          <w:lang w:eastAsia="hr-HR"/>
        </w:rPr>
        <w:t>č</w:t>
      </w:r>
      <w:r w:rsidRPr="001C5754">
        <w:rPr>
          <w:rFonts w:ascii="Arial" w:hAnsi="Arial" w:cs="Arial"/>
          <w:sz w:val="24"/>
          <w:szCs w:val="28"/>
          <w:lang w:eastAsia="hr-HR"/>
        </w:rPr>
        <w:t>elje</w:t>
      </w:r>
      <w:r w:rsidR="00211833">
        <w:rPr>
          <w:rFonts w:ascii="Arial" w:hAnsi="Arial" w:cs="Arial"/>
          <w:sz w:val="24"/>
          <w:szCs w:val="28"/>
          <w:lang w:eastAsia="hr-HR"/>
        </w:rPr>
        <w:t xml:space="preserve"> (GUI, a ne „command prompt“)</w:t>
      </w:r>
      <w:r w:rsidRPr="001C5754">
        <w:rPr>
          <w:rFonts w:ascii="Arial" w:hAnsi="Arial" w:cs="Arial"/>
          <w:sz w:val="24"/>
          <w:szCs w:val="28"/>
          <w:lang w:eastAsia="hr-HR"/>
        </w:rPr>
        <w:t xml:space="preserve"> za lakše korištenje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</w:t>
      </w:r>
      <w:r w:rsidR="009A757F">
        <w:rPr>
          <w:rFonts w:ascii="Arial" w:hAnsi="Arial" w:cs="Arial"/>
          <w:sz w:val="24"/>
          <w:szCs w:val="28"/>
          <w:lang w:eastAsia="hr-HR"/>
        </w:rPr>
        <w:t>(</w:t>
      </w:r>
      <w:r w:rsidR="00211833">
        <w:rPr>
          <w:rFonts w:ascii="Arial" w:hAnsi="Arial" w:cs="Arial"/>
          <w:sz w:val="24"/>
          <w:szCs w:val="28"/>
          <w:lang w:eastAsia="hr-HR"/>
        </w:rPr>
        <w:t>2</w:t>
      </w:r>
      <w:r w:rsidR="009A757F">
        <w:rPr>
          <w:rFonts w:ascii="Arial" w:hAnsi="Arial" w:cs="Arial"/>
          <w:sz w:val="24"/>
          <w:szCs w:val="28"/>
          <w:lang w:eastAsia="hr-HR"/>
        </w:rPr>
        <w:t xml:space="preserve"> boda)</w:t>
      </w:r>
      <w:r w:rsidR="009A757F" w:rsidRPr="001C5754">
        <w:rPr>
          <w:rFonts w:ascii="Arial" w:hAnsi="Arial" w:cs="Arial"/>
          <w:sz w:val="24"/>
          <w:szCs w:val="28"/>
          <w:lang w:eastAsia="hr-HR"/>
        </w:rPr>
        <w:t>:</w:t>
      </w:r>
    </w:p>
    <w:p w14:paraId="527577D2" w14:textId="77777777" w:rsidR="004C60E3" w:rsidRPr="001C5754" w:rsidRDefault="004C60E3" w:rsidP="00A60A6F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4"/>
          <w:szCs w:val="28"/>
          <w:lang w:eastAsia="hr-HR"/>
        </w:rPr>
      </w:pPr>
    </w:p>
    <w:sectPr w:rsidR="004C60E3" w:rsidRPr="001C575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127" w:right="1418" w:bottom="1701" w:left="1134" w:header="432" w:footer="576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F82BC3" w14:textId="77777777" w:rsidR="00566DA9" w:rsidRDefault="00566DA9">
      <w:r>
        <w:separator/>
      </w:r>
    </w:p>
  </w:endnote>
  <w:endnote w:type="continuationSeparator" w:id="0">
    <w:p w14:paraId="2BAF4BB1" w14:textId="77777777" w:rsidR="00566DA9" w:rsidRDefault="00566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-NewRoman"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37F56" w14:textId="77777777" w:rsidR="00704315" w:rsidRDefault="007043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16F14B" w14:textId="77777777" w:rsidR="002916FC" w:rsidRDefault="00001DE1">
    <w:pPr>
      <w:jc w:val="center"/>
    </w:pPr>
    <w:r>
      <w:rPr>
        <w:rFonts w:cs="Times New Roman"/>
        <w:b/>
        <w:iCs/>
      </w:rPr>
      <w:fldChar w:fldCharType="begin"/>
    </w:r>
    <w:r>
      <w:instrText>PAGE</w:instrText>
    </w:r>
    <w:r>
      <w:fldChar w:fldCharType="separate"/>
    </w:r>
    <w:r>
      <w:t>3</w:t>
    </w:r>
    <w:r>
      <w:fldChar w:fldCharType="end"/>
    </w:r>
    <w:r>
      <w:rPr>
        <w:rFonts w:cs="Times New Roman"/>
        <w:b/>
        <w:iCs/>
      </w:rPr>
      <w:t>/</w:t>
    </w:r>
    <w:r>
      <w:rPr>
        <w:rFonts w:cs="Times New Roman"/>
        <w:b/>
        <w:iCs/>
      </w:rPr>
      <w:fldChar w:fldCharType="begin"/>
    </w:r>
    <w:r>
      <w:instrText>NUMPAGES</w:instrText>
    </w:r>
    <w:r>
      <w:fldChar w:fldCharType="separate"/>
    </w:r>
    <w:r>
      <w:t>3</w:t>
    </w:r>
    <w:r>
      <w:fldChar w:fldCharType="end"/>
    </w:r>
  </w:p>
  <w:p w14:paraId="7D33868F" w14:textId="77777777" w:rsidR="002916FC" w:rsidRDefault="002916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2BE7E2" w14:textId="77777777" w:rsidR="00704315" w:rsidRDefault="00704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0C8CA1" w14:textId="77777777" w:rsidR="00566DA9" w:rsidRDefault="00566DA9">
      <w:r>
        <w:separator/>
      </w:r>
    </w:p>
  </w:footnote>
  <w:footnote w:type="continuationSeparator" w:id="0">
    <w:p w14:paraId="76A6117E" w14:textId="77777777" w:rsidR="00566DA9" w:rsidRDefault="00566D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451F24" w14:textId="77777777" w:rsidR="00704315" w:rsidRDefault="007043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2C857" w14:textId="77777777" w:rsidR="002916FC" w:rsidRDefault="002916FC">
    <w:pPr>
      <w:pStyle w:val="Header"/>
    </w:pPr>
  </w:p>
  <w:tbl>
    <w:tblPr>
      <w:tblStyle w:val="TableGrid"/>
      <w:tblW w:w="9344" w:type="dxa"/>
      <w:tblLook w:val="04A0" w:firstRow="1" w:lastRow="0" w:firstColumn="1" w:lastColumn="0" w:noHBand="0" w:noVBand="1"/>
    </w:tblPr>
    <w:tblGrid>
      <w:gridCol w:w="2924"/>
      <w:gridCol w:w="6420"/>
    </w:tblGrid>
    <w:tr w:rsidR="002916FC" w14:paraId="7340AAB0" w14:textId="77777777">
      <w:tc>
        <w:tcPr>
          <w:tcW w:w="2875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bottom"/>
        </w:tcPr>
        <w:p w14:paraId="6FDC81DA" w14:textId="53D2D21B" w:rsidR="002916FC" w:rsidRDefault="00453316">
          <w:pPr>
            <w:pStyle w:val="Header"/>
          </w:pPr>
          <w:r>
            <w:rPr>
              <w:noProof/>
            </w:rPr>
            <w:drawing>
              <wp:inline distT="0" distB="0" distL="0" distR="0" wp14:anchorId="59D34AC5" wp14:editId="19E8562A">
                <wp:extent cx="1719580" cy="504825"/>
                <wp:effectExtent l="0" t="0" r="0" b="9525"/>
                <wp:docPr id="87510358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75103587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958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bottom"/>
        </w:tcPr>
        <w:p w14:paraId="1DCA4187" w14:textId="160F2B92" w:rsidR="002916FC" w:rsidRDefault="002916FC">
          <w:pPr>
            <w:jc w:val="right"/>
          </w:pPr>
        </w:p>
      </w:tc>
    </w:tr>
  </w:tbl>
  <w:p w14:paraId="12E10931" w14:textId="77777777" w:rsidR="002916FC" w:rsidRDefault="002916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39935D" w14:textId="77777777" w:rsidR="00704315" w:rsidRDefault="007043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93353"/>
    <w:multiLevelType w:val="multilevel"/>
    <w:tmpl w:val="6B2AB22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46401"/>
    <w:multiLevelType w:val="hybridMultilevel"/>
    <w:tmpl w:val="8320C8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553C2"/>
    <w:multiLevelType w:val="hybridMultilevel"/>
    <w:tmpl w:val="06400A5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6A23720"/>
    <w:multiLevelType w:val="hybridMultilevel"/>
    <w:tmpl w:val="E5A0B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F7DF4"/>
    <w:multiLevelType w:val="hybridMultilevel"/>
    <w:tmpl w:val="932C7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952001"/>
    <w:multiLevelType w:val="multilevel"/>
    <w:tmpl w:val="E77E6302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803F4"/>
    <w:multiLevelType w:val="multilevel"/>
    <w:tmpl w:val="C24C925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50D6A"/>
    <w:multiLevelType w:val="hybridMultilevel"/>
    <w:tmpl w:val="84648E1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687871"/>
    <w:multiLevelType w:val="hybridMultilevel"/>
    <w:tmpl w:val="098E0F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867211"/>
    <w:multiLevelType w:val="hybridMultilevel"/>
    <w:tmpl w:val="9A08B7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2C792E"/>
    <w:multiLevelType w:val="multilevel"/>
    <w:tmpl w:val="4BE2AEC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F6D5F"/>
    <w:multiLevelType w:val="hybridMultilevel"/>
    <w:tmpl w:val="335839D6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9A6589"/>
    <w:multiLevelType w:val="multilevel"/>
    <w:tmpl w:val="256639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425C0"/>
    <w:multiLevelType w:val="multilevel"/>
    <w:tmpl w:val="BE4A96B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8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8C638DB"/>
    <w:multiLevelType w:val="hybridMultilevel"/>
    <w:tmpl w:val="D1D2FC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0C608C"/>
    <w:multiLevelType w:val="hybridMultilevel"/>
    <w:tmpl w:val="4D40E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755FE3"/>
    <w:multiLevelType w:val="hybridMultilevel"/>
    <w:tmpl w:val="4E0EF45A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E44A9A"/>
    <w:multiLevelType w:val="hybridMultilevel"/>
    <w:tmpl w:val="5740AD2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623243"/>
    <w:multiLevelType w:val="hybridMultilevel"/>
    <w:tmpl w:val="C82A7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C23BA"/>
    <w:multiLevelType w:val="hybridMultilevel"/>
    <w:tmpl w:val="8DB00BEA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B01D9"/>
    <w:multiLevelType w:val="hybridMultilevel"/>
    <w:tmpl w:val="09762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A6083B"/>
    <w:multiLevelType w:val="hybridMultilevel"/>
    <w:tmpl w:val="8CAC1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2456B3"/>
    <w:multiLevelType w:val="hybridMultilevel"/>
    <w:tmpl w:val="3A30A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A12DC"/>
    <w:multiLevelType w:val="hybridMultilevel"/>
    <w:tmpl w:val="D1D2FC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D5FA3"/>
    <w:multiLevelType w:val="hybridMultilevel"/>
    <w:tmpl w:val="958EF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0DB5743"/>
    <w:multiLevelType w:val="multilevel"/>
    <w:tmpl w:val="C6EA9BF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6" w15:restartNumberingAfterBreak="0">
    <w:nsid w:val="72E34F68"/>
    <w:multiLevelType w:val="hybridMultilevel"/>
    <w:tmpl w:val="337A5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395BAD"/>
    <w:multiLevelType w:val="hybridMultilevel"/>
    <w:tmpl w:val="D0445C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EE0695"/>
    <w:multiLevelType w:val="hybridMultilevel"/>
    <w:tmpl w:val="7A6ACC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B4B4087"/>
    <w:multiLevelType w:val="multilevel"/>
    <w:tmpl w:val="54106F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B6809CC"/>
    <w:multiLevelType w:val="multilevel"/>
    <w:tmpl w:val="358C920A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10B26"/>
    <w:multiLevelType w:val="hybridMultilevel"/>
    <w:tmpl w:val="D8385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735EFB"/>
    <w:multiLevelType w:val="hybridMultilevel"/>
    <w:tmpl w:val="D36C877A"/>
    <w:lvl w:ilvl="0" w:tplc="E62263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A43276"/>
    <w:multiLevelType w:val="multilevel"/>
    <w:tmpl w:val="4FF6E2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351135">
    <w:abstractNumId w:val="29"/>
  </w:num>
  <w:num w:numId="2" w16cid:durableId="643509124">
    <w:abstractNumId w:val="6"/>
  </w:num>
  <w:num w:numId="3" w16cid:durableId="1957757902">
    <w:abstractNumId w:val="13"/>
  </w:num>
  <w:num w:numId="4" w16cid:durableId="1827739327">
    <w:abstractNumId w:val="0"/>
  </w:num>
  <w:num w:numId="5" w16cid:durableId="988939207">
    <w:abstractNumId w:val="30"/>
  </w:num>
  <w:num w:numId="6" w16cid:durableId="1741518557">
    <w:abstractNumId w:val="5"/>
  </w:num>
  <w:num w:numId="7" w16cid:durableId="1506507916">
    <w:abstractNumId w:val="25"/>
  </w:num>
  <w:num w:numId="8" w16cid:durableId="2000425258">
    <w:abstractNumId w:val="12"/>
  </w:num>
  <w:num w:numId="9" w16cid:durableId="1913618115">
    <w:abstractNumId w:val="33"/>
  </w:num>
  <w:num w:numId="10" w16cid:durableId="1132015156">
    <w:abstractNumId w:val="10"/>
  </w:num>
  <w:num w:numId="11" w16cid:durableId="754518990">
    <w:abstractNumId w:val="31"/>
  </w:num>
  <w:num w:numId="12" w16cid:durableId="1905527014">
    <w:abstractNumId w:val="32"/>
  </w:num>
  <w:num w:numId="13" w16cid:durableId="1965038788">
    <w:abstractNumId w:val="11"/>
  </w:num>
  <w:num w:numId="14" w16cid:durableId="1035277327">
    <w:abstractNumId w:val="19"/>
  </w:num>
  <w:num w:numId="15" w16cid:durableId="2056150274">
    <w:abstractNumId w:val="24"/>
  </w:num>
  <w:num w:numId="16" w16cid:durableId="1719892412">
    <w:abstractNumId w:val="8"/>
  </w:num>
  <w:num w:numId="17" w16cid:durableId="408969383">
    <w:abstractNumId w:val="15"/>
  </w:num>
  <w:num w:numId="18" w16cid:durableId="283968394">
    <w:abstractNumId w:val="22"/>
  </w:num>
  <w:num w:numId="19" w16cid:durableId="465438576">
    <w:abstractNumId w:val="4"/>
  </w:num>
  <w:num w:numId="20" w16cid:durableId="840237619">
    <w:abstractNumId w:val="3"/>
  </w:num>
  <w:num w:numId="21" w16cid:durableId="1380128100">
    <w:abstractNumId w:val="20"/>
  </w:num>
  <w:num w:numId="22" w16cid:durableId="1035153488">
    <w:abstractNumId w:val="7"/>
  </w:num>
  <w:num w:numId="23" w16cid:durableId="111367168">
    <w:abstractNumId w:val="21"/>
  </w:num>
  <w:num w:numId="24" w16cid:durableId="1055278063">
    <w:abstractNumId w:val="27"/>
  </w:num>
  <w:num w:numId="25" w16cid:durableId="1819109462">
    <w:abstractNumId w:val="2"/>
  </w:num>
  <w:num w:numId="26" w16cid:durableId="1740665679">
    <w:abstractNumId w:val="29"/>
  </w:num>
  <w:num w:numId="27" w16cid:durableId="794905897">
    <w:abstractNumId w:val="14"/>
  </w:num>
  <w:num w:numId="28" w16cid:durableId="1515070537">
    <w:abstractNumId w:val="23"/>
  </w:num>
  <w:num w:numId="29" w16cid:durableId="1326132782">
    <w:abstractNumId w:val="1"/>
  </w:num>
  <w:num w:numId="30" w16cid:durableId="1610628163">
    <w:abstractNumId w:val="9"/>
  </w:num>
  <w:num w:numId="31" w16cid:durableId="806628180">
    <w:abstractNumId w:val="28"/>
  </w:num>
  <w:num w:numId="32" w16cid:durableId="1536384823">
    <w:abstractNumId w:val="16"/>
  </w:num>
  <w:num w:numId="33" w16cid:durableId="908730632">
    <w:abstractNumId w:val="17"/>
  </w:num>
  <w:num w:numId="34" w16cid:durableId="1118137289">
    <w:abstractNumId w:val="18"/>
  </w:num>
  <w:num w:numId="35" w16cid:durableId="8158042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NTYyNzExNjQxNTVS0lEKTi0uzszPAykwrwUAgeqGQywAAAA="/>
  </w:docVars>
  <w:rsids>
    <w:rsidRoot w:val="002916FC"/>
    <w:rsid w:val="00001DE1"/>
    <w:rsid w:val="000064C6"/>
    <w:rsid w:val="000233C7"/>
    <w:rsid w:val="000250CC"/>
    <w:rsid w:val="00061F64"/>
    <w:rsid w:val="000649DB"/>
    <w:rsid w:val="00067416"/>
    <w:rsid w:val="0009231D"/>
    <w:rsid w:val="00097D12"/>
    <w:rsid w:val="000A2783"/>
    <w:rsid w:val="000B29BC"/>
    <w:rsid w:val="000E59B3"/>
    <w:rsid w:val="000F1D07"/>
    <w:rsid w:val="000F364C"/>
    <w:rsid w:val="0012443C"/>
    <w:rsid w:val="0013270A"/>
    <w:rsid w:val="001349B6"/>
    <w:rsid w:val="00146C85"/>
    <w:rsid w:val="00151A13"/>
    <w:rsid w:val="00166D3F"/>
    <w:rsid w:val="001838A6"/>
    <w:rsid w:val="00186AB9"/>
    <w:rsid w:val="00193467"/>
    <w:rsid w:val="00197377"/>
    <w:rsid w:val="001A0DB7"/>
    <w:rsid w:val="001A42A4"/>
    <w:rsid w:val="001A575B"/>
    <w:rsid w:val="001A72BD"/>
    <w:rsid w:val="001C41CA"/>
    <w:rsid w:val="001C4D70"/>
    <w:rsid w:val="001C5754"/>
    <w:rsid w:val="001E0A89"/>
    <w:rsid w:val="001E2CB3"/>
    <w:rsid w:val="001E57B6"/>
    <w:rsid w:val="001F2F8D"/>
    <w:rsid w:val="001F5D71"/>
    <w:rsid w:val="00204A58"/>
    <w:rsid w:val="00205180"/>
    <w:rsid w:val="00211833"/>
    <w:rsid w:val="002162C3"/>
    <w:rsid w:val="00224FCB"/>
    <w:rsid w:val="002302C8"/>
    <w:rsid w:val="00231000"/>
    <w:rsid w:val="00245DAF"/>
    <w:rsid w:val="00250599"/>
    <w:rsid w:val="00273D45"/>
    <w:rsid w:val="002916FC"/>
    <w:rsid w:val="00293504"/>
    <w:rsid w:val="00293A95"/>
    <w:rsid w:val="002B1408"/>
    <w:rsid w:val="002B42B6"/>
    <w:rsid w:val="002B4EA8"/>
    <w:rsid w:val="002B58A0"/>
    <w:rsid w:val="002B5AC4"/>
    <w:rsid w:val="002B7D80"/>
    <w:rsid w:val="002C1A78"/>
    <w:rsid w:val="002C4EB9"/>
    <w:rsid w:val="002C5145"/>
    <w:rsid w:val="002D5B7E"/>
    <w:rsid w:val="002E6AFB"/>
    <w:rsid w:val="002E6B50"/>
    <w:rsid w:val="002F4C62"/>
    <w:rsid w:val="0031750D"/>
    <w:rsid w:val="0032236E"/>
    <w:rsid w:val="00323916"/>
    <w:rsid w:val="00345E10"/>
    <w:rsid w:val="00356B8E"/>
    <w:rsid w:val="00360246"/>
    <w:rsid w:val="003648BA"/>
    <w:rsid w:val="00366349"/>
    <w:rsid w:val="00376445"/>
    <w:rsid w:val="00397DC3"/>
    <w:rsid w:val="003A0072"/>
    <w:rsid w:val="003A6CF5"/>
    <w:rsid w:val="003B3133"/>
    <w:rsid w:val="003B74E4"/>
    <w:rsid w:val="003C2BEE"/>
    <w:rsid w:val="003C4254"/>
    <w:rsid w:val="003C473E"/>
    <w:rsid w:val="003C4FA3"/>
    <w:rsid w:val="003E6211"/>
    <w:rsid w:val="003E6727"/>
    <w:rsid w:val="004062EB"/>
    <w:rsid w:val="00440004"/>
    <w:rsid w:val="00441DEB"/>
    <w:rsid w:val="0045109D"/>
    <w:rsid w:val="00453316"/>
    <w:rsid w:val="004A0E40"/>
    <w:rsid w:val="004A5576"/>
    <w:rsid w:val="004B2201"/>
    <w:rsid w:val="004C231A"/>
    <w:rsid w:val="004C60E3"/>
    <w:rsid w:val="004D021D"/>
    <w:rsid w:val="004D1784"/>
    <w:rsid w:val="004D24D7"/>
    <w:rsid w:val="004D2C95"/>
    <w:rsid w:val="004F1D24"/>
    <w:rsid w:val="005008A3"/>
    <w:rsid w:val="005060E5"/>
    <w:rsid w:val="005308FF"/>
    <w:rsid w:val="00531DD8"/>
    <w:rsid w:val="0054599C"/>
    <w:rsid w:val="00546975"/>
    <w:rsid w:val="005472C2"/>
    <w:rsid w:val="00562280"/>
    <w:rsid w:val="00566DA9"/>
    <w:rsid w:val="00572E66"/>
    <w:rsid w:val="00580055"/>
    <w:rsid w:val="005965D7"/>
    <w:rsid w:val="005A3E00"/>
    <w:rsid w:val="005A5774"/>
    <w:rsid w:val="005A67D8"/>
    <w:rsid w:val="005B068A"/>
    <w:rsid w:val="005B712E"/>
    <w:rsid w:val="005C24AB"/>
    <w:rsid w:val="005C2E8D"/>
    <w:rsid w:val="005C467A"/>
    <w:rsid w:val="005D3117"/>
    <w:rsid w:val="005E50EA"/>
    <w:rsid w:val="005F0831"/>
    <w:rsid w:val="005F70B0"/>
    <w:rsid w:val="00602E5C"/>
    <w:rsid w:val="006066FA"/>
    <w:rsid w:val="0061112C"/>
    <w:rsid w:val="00623F5B"/>
    <w:rsid w:val="0063239F"/>
    <w:rsid w:val="00635FB7"/>
    <w:rsid w:val="006447FA"/>
    <w:rsid w:val="00651BEB"/>
    <w:rsid w:val="0065491B"/>
    <w:rsid w:val="006623B3"/>
    <w:rsid w:val="006747BC"/>
    <w:rsid w:val="0067759F"/>
    <w:rsid w:val="006876E5"/>
    <w:rsid w:val="006C7E74"/>
    <w:rsid w:val="006D676A"/>
    <w:rsid w:val="006D680A"/>
    <w:rsid w:val="006E1FD6"/>
    <w:rsid w:val="006E716B"/>
    <w:rsid w:val="007013DC"/>
    <w:rsid w:val="00702A22"/>
    <w:rsid w:val="00704315"/>
    <w:rsid w:val="00717ADB"/>
    <w:rsid w:val="007306BB"/>
    <w:rsid w:val="00732498"/>
    <w:rsid w:val="00734575"/>
    <w:rsid w:val="007358A9"/>
    <w:rsid w:val="007359E1"/>
    <w:rsid w:val="00746B52"/>
    <w:rsid w:val="007648C2"/>
    <w:rsid w:val="00781052"/>
    <w:rsid w:val="00787483"/>
    <w:rsid w:val="007935F5"/>
    <w:rsid w:val="0079510D"/>
    <w:rsid w:val="007A1CAE"/>
    <w:rsid w:val="007A5271"/>
    <w:rsid w:val="007E5B22"/>
    <w:rsid w:val="00815B6F"/>
    <w:rsid w:val="008374D0"/>
    <w:rsid w:val="00860764"/>
    <w:rsid w:val="00865B71"/>
    <w:rsid w:val="00872F07"/>
    <w:rsid w:val="00883B7A"/>
    <w:rsid w:val="00884D18"/>
    <w:rsid w:val="008A5F8C"/>
    <w:rsid w:val="008C2079"/>
    <w:rsid w:val="008E5FE4"/>
    <w:rsid w:val="008E6E0F"/>
    <w:rsid w:val="00902774"/>
    <w:rsid w:val="00907339"/>
    <w:rsid w:val="00951386"/>
    <w:rsid w:val="00952685"/>
    <w:rsid w:val="00963303"/>
    <w:rsid w:val="00967914"/>
    <w:rsid w:val="0097733E"/>
    <w:rsid w:val="00977822"/>
    <w:rsid w:val="00983530"/>
    <w:rsid w:val="00984B08"/>
    <w:rsid w:val="009942A8"/>
    <w:rsid w:val="009A757F"/>
    <w:rsid w:val="009B075E"/>
    <w:rsid w:val="009C50D4"/>
    <w:rsid w:val="009D4EC3"/>
    <w:rsid w:val="00A058C6"/>
    <w:rsid w:val="00A153D3"/>
    <w:rsid w:val="00A26C92"/>
    <w:rsid w:val="00A272D9"/>
    <w:rsid w:val="00A2783F"/>
    <w:rsid w:val="00A36564"/>
    <w:rsid w:val="00A46DDE"/>
    <w:rsid w:val="00A474D2"/>
    <w:rsid w:val="00A47AB4"/>
    <w:rsid w:val="00A54D9A"/>
    <w:rsid w:val="00A60A6F"/>
    <w:rsid w:val="00A82EB7"/>
    <w:rsid w:val="00A93D4E"/>
    <w:rsid w:val="00A954B1"/>
    <w:rsid w:val="00A97397"/>
    <w:rsid w:val="00AA5C9E"/>
    <w:rsid w:val="00AA7E34"/>
    <w:rsid w:val="00AB3E1E"/>
    <w:rsid w:val="00AB52FB"/>
    <w:rsid w:val="00AC7553"/>
    <w:rsid w:val="00AE0A22"/>
    <w:rsid w:val="00AF2066"/>
    <w:rsid w:val="00B064E2"/>
    <w:rsid w:val="00B145A7"/>
    <w:rsid w:val="00B2147B"/>
    <w:rsid w:val="00B4285A"/>
    <w:rsid w:val="00B51A3F"/>
    <w:rsid w:val="00B648AF"/>
    <w:rsid w:val="00B74AD1"/>
    <w:rsid w:val="00B90B59"/>
    <w:rsid w:val="00BA2429"/>
    <w:rsid w:val="00BB73D4"/>
    <w:rsid w:val="00BB7CC2"/>
    <w:rsid w:val="00BD2A1F"/>
    <w:rsid w:val="00BD61FB"/>
    <w:rsid w:val="00BF0406"/>
    <w:rsid w:val="00C11C05"/>
    <w:rsid w:val="00C31662"/>
    <w:rsid w:val="00C566E9"/>
    <w:rsid w:val="00C62D1E"/>
    <w:rsid w:val="00C83854"/>
    <w:rsid w:val="00C950D4"/>
    <w:rsid w:val="00CB1A26"/>
    <w:rsid w:val="00CC291D"/>
    <w:rsid w:val="00CF3A9F"/>
    <w:rsid w:val="00D21E27"/>
    <w:rsid w:val="00D22C8E"/>
    <w:rsid w:val="00D43B6D"/>
    <w:rsid w:val="00D52A8D"/>
    <w:rsid w:val="00D564FB"/>
    <w:rsid w:val="00D643A5"/>
    <w:rsid w:val="00D737D9"/>
    <w:rsid w:val="00D8591E"/>
    <w:rsid w:val="00D86587"/>
    <w:rsid w:val="00D91D3C"/>
    <w:rsid w:val="00DB3B62"/>
    <w:rsid w:val="00DC19F6"/>
    <w:rsid w:val="00DC64F5"/>
    <w:rsid w:val="00DD54F7"/>
    <w:rsid w:val="00DE7F8F"/>
    <w:rsid w:val="00DF04DC"/>
    <w:rsid w:val="00E23C25"/>
    <w:rsid w:val="00E25F6A"/>
    <w:rsid w:val="00E312E1"/>
    <w:rsid w:val="00E3367B"/>
    <w:rsid w:val="00E37E56"/>
    <w:rsid w:val="00E408D6"/>
    <w:rsid w:val="00E51319"/>
    <w:rsid w:val="00E51633"/>
    <w:rsid w:val="00E55A68"/>
    <w:rsid w:val="00E634E8"/>
    <w:rsid w:val="00E6583F"/>
    <w:rsid w:val="00E803B9"/>
    <w:rsid w:val="00EC5786"/>
    <w:rsid w:val="00ED37F2"/>
    <w:rsid w:val="00EE0E73"/>
    <w:rsid w:val="00EF030A"/>
    <w:rsid w:val="00F03DFA"/>
    <w:rsid w:val="00F075D1"/>
    <w:rsid w:val="00F10623"/>
    <w:rsid w:val="00F10BFF"/>
    <w:rsid w:val="00F22039"/>
    <w:rsid w:val="00F5102B"/>
    <w:rsid w:val="00F53557"/>
    <w:rsid w:val="00F8017E"/>
    <w:rsid w:val="00F805C6"/>
    <w:rsid w:val="00F92582"/>
    <w:rsid w:val="00FB0E13"/>
    <w:rsid w:val="00FB15A1"/>
    <w:rsid w:val="00FB28C7"/>
    <w:rsid w:val="00FB2B7A"/>
    <w:rsid w:val="00FB2F3B"/>
    <w:rsid w:val="00FB41AC"/>
    <w:rsid w:val="00FC44C9"/>
    <w:rsid w:val="00FC560A"/>
    <w:rsid w:val="00FD212F"/>
    <w:rsid w:val="00FD4506"/>
    <w:rsid w:val="00FE1915"/>
    <w:rsid w:val="00FE47FA"/>
    <w:rsid w:val="00FE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E318A"/>
  <w15:docId w15:val="{B5C8F91E-51C2-41AC-AFFA-AE6C32D7D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291D"/>
    <w:rPr>
      <w:rFonts w:ascii="Verdana" w:hAnsi="Verdana" w:cs="Tahoma"/>
      <w:lang w:val="hr-HR"/>
    </w:rPr>
  </w:style>
  <w:style w:type="paragraph" w:styleId="Heading1">
    <w:name w:val="heading 1"/>
    <w:basedOn w:val="Normal"/>
    <w:next w:val="Normal"/>
    <w:qFormat/>
    <w:rsid w:val="00185752"/>
    <w:pPr>
      <w:keepNext/>
      <w:jc w:val="right"/>
      <w:outlineLvl w:val="0"/>
    </w:pPr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Heading2">
    <w:name w:val="heading 2"/>
    <w:basedOn w:val="Normal"/>
    <w:next w:val="Normal"/>
    <w:qFormat/>
    <w:rsid w:val="00D26142"/>
    <w:pPr>
      <w:keepNext/>
      <w:outlineLvl w:val="1"/>
    </w:pPr>
    <w:rPr>
      <w:rFonts w:ascii="Arial" w:hAnsi="Arial" w:cs="Times New Roman"/>
      <w:b/>
      <w:i/>
      <w:sz w:val="28"/>
    </w:rPr>
  </w:style>
  <w:style w:type="paragraph" w:styleId="Heading3">
    <w:name w:val="heading 3"/>
    <w:basedOn w:val="Normal"/>
    <w:next w:val="Normal"/>
    <w:qFormat/>
    <w:rsid w:val="0018575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185752"/>
    <w:pPr>
      <w:spacing w:before="240" w:after="60"/>
      <w:outlineLvl w:val="4"/>
    </w:pPr>
    <w:rPr>
      <w:rFonts w:ascii="Times New Roman" w:hAnsi="Times New Roman" w:cs="Times New Roman"/>
      <w:b/>
      <w:bCs/>
      <w:i/>
      <w:iCs/>
      <w:sz w:val="26"/>
      <w:szCs w:val="26"/>
      <w:lang w:val="en-US"/>
    </w:rPr>
  </w:style>
  <w:style w:type="paragraph" w:styleId="Heading7">
    <w:name w:val="heading 7"/>
    <w:basedOn w:val="Normal"/>
    <w:next w:val="Normal"/>
    <w:qFormat/>
    <w:rsid w:val="00185752"/>
    <w:pPr>
      <w:spacing w:before="240" w:after="60"/>
      <w:outlineLvl w:val="6"/>
    </w:pPr>
    <w:rPr>
      <w:rFonts w:ascii="Times New Roman" w:hAnsi="Times New Roman" w:cs="Times New Roman"/>
      <w:sz w:val="24"/>
      <w:szCs w:val="24"/>
      <w:lang w:val="en-US"/>
    </w:rPr>
  </w:style>
  <w:style w:type="paragraph" w:styleId="Heading8">
    <w:name w:val="heading 8"/>
    <w:basedOn w:val="Normal"/>
    <w:next w:val="Normal"/>
    <w:qFormat/>
    <w:rsid w:val="00185752"/>
    <w:p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NormalChar">
    <w:name w:val="!0 Normal Char"/>
    <w:link w:val="0Normal"/>
    <w:qFormat/>
    <w:rsid w:val="00185752"/>
    <w:rPr>
      <w:lang w:val="en-GB" w:eastAsia="en-US" w:bidi="ar-SA"/>
    </w:rPr>
  </w:style>
  <w:style w:type="character" w:styleId="PageNumber">
    <w:name w:val="page number"/>
    <w:basedOn w:val="DefaultParagraphFont"/>
    <w:qFormat/>
    <w:rsid w:val="00185752"/>
  </w:style>
  <w:style w:type="character" w:customStyle="1" w:styleId="InternetLink">
    <w:name w:val="Internet Link"/>
    <w:rsid w:val="00C7362D"/>
    <w:rPr>
      <w:color w:val="0000FF"/>
      <w:u w:val="single"/>
    </w:rPr>
  </w:style>
  <w:style w:type="character" w:styleId="Strong">
    <w:name w:val="Strong"/>
    <w:qFormat/>
    <w:rsid w:val="00185752"/>
    <w:rPr>
      <w:b/>
      <w:bCs/>
    </w:rPr>
  </w:style>
  <w:style w:type="character" w:styleId="HTMLTypewriter">
    <w:name w:val="HTML Typewriter"/>
    <w:qFormat/>
    <w:rsid w:val="00185752"/>
    <w:rPr>
      <w:rFonts w:ascii="Courier New" w:eastAsia="Courier New" w:hAnsi="Courier New" w:cs="Courier New"/>
      <w:sz w:val="20"/>
      <w:szCs w:val="20"/>
    </w:rPr>
  </w:style>
  <w:style w:type="character" w:customStyle="1" w:styleId="6pt">
    <w:name w:val="6 pt"/>
    <w:qFormat/>
    <w:rsid w:val="0064023E"/>
    <w:rPr>
      <w:rFonts w:ascii="Verdana" w:hAnsi="Verdana"/>
      <w:color w:val="000000"/>
      <w:spacing w:val="0"/>
      <w:sz w:val="12"/>
      <w:szCs w:val="12"/>
    </w:rPr>
  </w:style>
  <w:style w:type="character" w:customStyle="1" w:styleId="BalloonTextChar">
    <w:name w:val="Balloon Text Char"/>
    <w:link w:val="BalloonText"/>
    <w:qFormat/>
    <w:rsid w:val="006A1FD1"/>
    <w:rPr>
      <w:rFonts w:ascii="Segoe UI" w:hAnsi="Segoe UI" w:cs="Segoe UI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31EC1"/>
    <w:rPr>
      <w:rFonts w:ascii="Verdana" w:hAnsi="Verdana" w:cs="Tahoma"/>
      <w:lang w:val="hr-HR"/>
    </w:rPr>
  </w:style>
  <w:style w:type="character" w:styleId="CommentReference">
    <w:name w:val="annotation reference"/>
    <w:basedOn w:val="DefaultParagraphFont"/>
    <w:qFormat/>
    <w:rsid w:val="0077243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qFormat/>
    <w:rsid w:val="00772433"/>
    <w:rPr>
      <w:rFonts w:ascii="Verdana" w:hAnsi="Verdana" w:cs="Tahoma"/>
      <w:lang w:val="hr-HR"/>
    </w:rPr>
  </w:style>
  <w:style w:type="character" w:customStyle="1" w:styleId="CommentSubjectChar">
    <w:name w:val="Comment Subject Char"/>
    <w:basedOn w:val="CommentTextChar"/>
    <w:link w:val="CommentSubject"/>
    <w:qFormat/>
    <w:rsid w:val="00772433"/>
    <w:rPr>
      <w:rFonts w:ascii="Verdana" w:hAnsi="Verdana" w:cs="Tahoma"/>
      <w:b/>
      <w:bCs/>
      <w:lang w:val="hr-HR"/>
    </w:rPr>
  </w:style>
  <w:style w:type="character" w:customStyle="1" w:styleId="HeaderChar">
    <w:name w:val="Header Char"/>
    <w:basedOn w:val="DefaultParagraphFont"/>
    <w:link w:val="Header"/>
    <w:qFormat/>
    <w:rsid w:val="00CD78F9"/>
    <w:rPr>
      <w:sz w:val="24"/>
      <w:lang w:val="hr-HR"/>
    </w:rPr>
  </w:style>
  <w:style w:type="character" w:customStyle="1" w:styleId="m617193629210685310gmail-il">
    <w:name w:val="m_617193629210685310gmail-il"/>
    <w:basedOn w:val="DefaultParagraphFont"/>
    <w:qFormat/>
    <w:rsid w:val="00C7362D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b w:val="0"/>
      <w:i w:val="0"/>
      <w:color w:val="00000A"/>
      <w:sz w:val="22"/>
      <w:szCs w:val="22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eastAsia="Times New Roman" w:cs="Times New Roman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eastAsia="Times New Roma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eastAsia="Times New Roman" w:cs="Aria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eastAsia="Times New Roman" w:cs="Times New Roman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sz w:val="20"/>
    </w:rPr>
  </w:style>
  <w:style w:type="character" w:customStyle="1" w:styleId="ListLabel36">
    <w:name w:val="ListLabel 36"/>
    <w:qFormat/>
    <w:rPr>
      <w:sz w:val="20"/>
    </w:rPr>
  </w:style>
  <w:style w:type="character" w:customStyle="1" w:styleId="ListLabel37">
    <w:name w:val="ListLabel 37"/>
    <w:qFormat/>
    <w:rPr>
      <w:sz w:val="20"/>
    </w:rPr>
  </w:style>
  <w:style w:type="character" w:customStyle="1" w:styleId="ListLabel38">
    <w:name w:val="ListLabel 38"/>
    <w:qFormat/>
    <w:rPr>
      <w:sz w:val="20"/>
    </w:rPr>
  </w:style>
  <w:style w:type="character" w:customStyle="1" w:styleId="ListLabel39">
    <w:name w:val="ListLabel 39"/>
    <w:qFormat/>
    <w:rPr>
      <w:sz w:val="20"/>
    </w:rPr>
  </w:style>
  <w:style w:type="character" w:customStyle="1" w:styleId="ListLabel40">
    <w:name w:val="ListLabel 40"/>
    <w:qFormat/>
    <w:rPr>
      <w:sz w:val="20"/>
    </w:rPr>
  </w:style>
  <w:style w:type="character" w:customStyle="1" w:styleId="ListLabel41">
    <w:name w:val="ListLabel 41"/>
    <w:qFormat/>
    <w:rPr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b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b/>
    </w:rPr>
  </w:style>
  <w:style w:type="character" w:customStyle="1" w:styleId="ListLabel54">
    <w:name w:val="ListLabel 54"/>
    <w:qFormat/>
    <w:rPr>
      <w:b/>
    </w:rPr>
  </w:style>
  <w:style w:type="character" w:customStyle="1" w:styleId="ListLabel55">
    <w:name w:val="ListLabel 55"/>
    <w:qFormat/>
    <w:rPr>
      <w:rFonts w:ascii="Arial" w:hAnsi="Arial" w:cs="Symbol"/>
      <w:b/>
      <w:sz w:val="18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ascii="Arial" w:hAnsi="Arial"/>
      <w:b/>
      <w:sz w:val="18"/>
    </w:rPr>
  </w:style>
  <w:style w:type="character" w:customStyle="1" w:styleId="ListLabel65">
    <w:name w:val="ListLabel 65"/>
    <w:qFormat/>
    <w:rPr>
      <w:rFonts w:ascii="Arial" w:hAnsi="Arial" w:cs="Symbol"/>
      <w:sz w:val="18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4">
    <w:name w:val="ListLabel 74"/>
    <w:qFormat/>
    <w:rPr>
      <w:rFonts w:ascii="Arial" w:hAnsi="Arial"/>
      <w:b/>
      <w:sz w:val="18"/>
    </w:rPr>
  </w:style>
  <w:style w:type="character" w:customStyle="1" w:styleId="ListLabel75">
    <w:name w:val="ListLabel 75"/>
    <w:qFormat/>
    <w:rPr>
      <w:rFonts w:ascii="Arial" w:hAnsi="Arial"/>
      <w:b/>
      <w:sz w:val="18"/>
    </w:rPr>
  </w:style>
  <w:style w:type="character" w:customStyle="1" w:styleId="ListLabel76">
    <w:name w:val="ListLabel 76"/>
    <w:qFormat/>
    <w:rPr>
      <w:b/>
    </w:rPr>
  </w:style>
  <w:style w:type="character" w:customStyle="1" w:styleId="ListLabel77">
    <w:name w:val="ListLabel 77"/>
    <w:qFormat/>
    <w:rPr>
      <w:rFonts w:ascii="Arial" w:hAnsi="Arial" w:cs="Symbol"/>
      <w:sz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185752"/>
    <w:pPr>
      <w:spacing w:after="120"/>
    </w:pPr>
    <w:rPr>
      <w:rFonts w:ascii="Times New Roman" w:hAnsi="Times New Roman" w:cs="Times New Roman"/>
      <w:sz w:val="24"/>
      <w:szCs w:val="24"/>
      <w:lang w:val="en-US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rsid w:val="00D26142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rsid w:val="00D26142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semiHidden/>
    <w:qFormat/>
    <w:rsid w:val="00185752"/>
    <w:rPr>
      <w:rFonts w:ascii="Times New Roman" w:hAnsi="Times New Roman" w:cs="Times New Roman"/>
      <w:lang w:val="en-US"/>
    </w:rPr>
  </w:style>
  <w:style w:type="paragraph" w:styleId="BodyTextIndent">
    <w:name w:val="Body Text Indent"/>
    <w:basedOn w:val="Normal"/>
    <w:rsid w:val="00185752"/>
    <w:pPr>
      <w:tabs>
        <w:tab w:val="left" w:pos="0"/>
        <w:tab w:val="right" w:leader="dot" w:pos="8640"/>
      </w:tabs>
      <w:ind w:hanging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styleId="BodyText2">
    <w:name w:val="Body Text 2"/>
    <w:basedOn w:val="Normal"/>
    <w:qFormat/>
    <w:rsid w:val="00185752"/>
    <w:pPr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0Normal">
    <w:name w:val="!0 Normal"/>
    <w:link w:val="0NormalChar"/>
    <w:qFormat/>
    <w:rsid w:val="00185752"/>
    <w:rPr>
      <w:lang w:val="en-GB"/>
    </w:rPr>
  </w:style>
  <w:style w:type="paragraph" w:customStyle="1" w:styleId="BankNormal">
    <w:name w:val="BankNormal"/>
    <w:basedOn w:val="Normal"/>
    <w:qFormat/>
    <w:rsid w:val="00185752"/>
    <w:pPr>
      <w:spacing w:after="240"/>
    </w:pPr>
    <w:rPr>
      <w:rFonts w:ascii="Times New Roman" w:hAnsi="Times New Roman" w:cs="Times New Roman"/>
      <w:sz w:val="24"/>
      <w:szCs w:val="24"/>
      <w:lang w:val="en-US"/>
    </w:rPr>
  </w:style>
  <w:style w:type="paragraph" w:styleId="BodyTextIndent2">
    <w:name w:val="Body Text Indent 2"/>
    <w:basedOn w:val="Normal"/>
    <w:qFormat/>
    <w:rsid w:val="00185752"/>
    <w:pPr>
      <w:spacing w:after="120" w:line="480" w:lineRule="auto"/>
      <w:ind w:left="283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tyleLinespacing15lines">
    <w:name w:val="Style Line spacing:  1.5 lines"/>
    <w:basedOn w:val="Normal"/>
    <w:qFormat/>
    <w:rsid w:val="00185752"/>
    <w:pPr>
      <w:jc w:val="both"/>
    </w:pPr>
    <w:rPr>
      <w:rFonts w:ascii="Times New Roman" w:hAnsi="Times New Roman" w:cs="Arial"/>
      <w:sz w:val="22"/>
      <w:szCs w:val="22"/>
    </w:rPr>
  </w:style>
  <w:style w:type="paragraph" w:customStyle="1" w:styleId="T-98-2">
    <w:name w:val="T-9/8-2"/>
    <w:qFormat/>
    <w:rsid w:val="00185752"/>
    <w:pPr>
      <w:widowControl w:val="0"/>
      <w:tabs>
        <w:tab w:val="left" w:pos="2153"/>
      </w:tabs>
      <w:spacing w:after="43"/>
      <w:ind w:firstLine="342"/>
      <w:jc w:val="both"/>
    </w:pPr>
    <w:rPr>
      <w:rFonts w:ascii="Times-NewRoman" w:hAnsi="Times-NewRoman"/>
      <w:sz w:val="19"/>
      <w:szCs w:val="19"/>
    </w:rPr>
  </w:style>
  <w:style w:type="paragraph" w:styleId="NormalWeb">
    <w:name w:val="Normal (Web)"/>
    <w:basedOn w:val="Normal"/>
    <w:qFormat/>
    <w:rsid w:val="00185752"/>
    <w:pPr>
      <w:spacing w:beforeAutospacing="1" w:afterAutospacing="1"/>
    </w:pPr>
    <w:rPr>
      <w:rFonts w:ascii="Times New Roman" w:eastAsia="PMingLiU" w:hAnsi="Times New Roman" w:cs="Times New Roman"/>
      <w:color w:val="000000"/>
      <w:sz w:val="24"/>
      <w:szCs w:val="24"/>
      <w:lang w:eastAsia="zh-TW"/>
    </w:rPr>
  </w:style>
  <w:style w:type="paragraph" w:styleId="Title">
    <w:name w:val="Title"/>
    <w:basedOn w:val="Normal"/>
    <w:qFormat/>
    <w:rsid w:val="00185752"/>
    <w:pPr>
      <w:jc w:val="center"/>
    </w:pPr>
    <w:rPr>
      <w:rFonts w:ascii="Times New Roman" w:hAnsi="Times New Roman" w:cs="Times New Roman"/>
      <w:b/>
      <w:bCs/>
      <w:sz w:val="32"/>
      <w:szCs w:val="32"/>
    </w:rPr>
  </w:style>
  <w:style w:type="paragraph" w:styleId="Subtitle">
    <w:name w:val="Subtitle"/>
    <w:basedOn w:val="Normal"/>
    <w:qFormat/>
    <w:rsid w:val="00185752"/>
    <w:pPr>
      <w:jc w:val="center"/>
    </w:pPr>
    <w:rPr>
      <w:rFonts w:ascii="Times New Roman" w:hAnsi="Times New Roman" w:cs="Times New Roman"/>
      <w:b/>
      <w:sz w:val="24"/>
      <w:lang w:eastAsia="zh-TW"/>
    </w:rPr>
  </w:style>
  <w:style w:type="paragraph" w:styleId="BodyText3">
    <w:name w:val="Body Text 3"/>
    <w:basedOn w:val="Normal"/>
    <w:qFormat/>
    <w:rsid w:val="00185752"/>
    <w:pPr>
      <w:spacing w:after="120"/>
    </w:pPr>
    <w:rPr>
      <w:rFonts w:ascii="Times New Roman" w:hAnsi="Times New Roman" w:cs="Times New Roman"/>
      <w:sz w:val="16"/>
      <w:szCs w:val="16"/>
      <w:lang w:eastAsia="hr-HR"/>
    </w:rPr>
  </w:style>
  <w:style w:type="paragraph" w:styleId="ListBullet">
    <w:name w:val="List Bullet"/>
    <w:basedOn w:val="Normal"/>
    <w:qFormat/>
    <w:rsid w:val="00185752"/>
    <w:pPr>
      <w:spacing w:before="60" w:after="60" w:line="220" w:lineRule="atLeast"/>
    </w:pPr>
    <w:rPr>
      <w:rFonts w:cs="Times New Roman"/>
      <w:sz w:val="18"/>
      <w:lang w:val="en-GB"/>
    </w:rPr>
  </w:style>
  <w:style w:type="paragraph" w:styleId="HTMLPreformatted">
    <w:name w:val="HTML Preformatted"/>
    <w:basedOn w:val="Normal"/>
    <w:qFormat/>
    <w:rsid w:val="001857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lang w:val="en-US"/>
    </w:rPr>
  </w:style>
  <w:style w:type="paragraph" w:customStyle="1" w:styleId="Table">
    <w:name w:val="Table"/>
    <w:basedOn w:val="Normal"/>
    <w:qFormat/>
    <w:rsid w:val="00185752"/>
    <w:pPr>
      <w:keepLines/>
      <w:spacing w:before="60" w:after="60"/>
      <w:jc w:val="both"/>
    </w:pPr>
    <w:rPr>
      <w:rFonts w:ascii="Times New Roman" w:hAnsi="Times New Roman" w:cs="Times New Roman"/>
      <w:lang w:val="en-US"/>
    </w:rPr>
  </w:style>
  <w:style w:type="paragraph" w:customStyle="1" w:styleId="Heading1a">
    <w:name w:val="Heading 1a"/>
    <w:basedOn w:val="Normal"/>
    <w:next w:val="Normal"/>
    <w:qFormat/>
    <w:rsid w:val="00185752"/>
    <w:pPr>
      <w:keepNext/>
      <w:keepLines/>
      <w:spacing w:before="1440" w:after="240"/>
      <w:jc w:val="center"/>
      <w:outlineLvl w:val="0"/>
    </w:pPr>
    <w:rPr>
      <w:rFonts w:ascii="Times New Roman" w:hAnsi="Times New Roman" w:cs="Times New Roman"/>
      <w:b/>
      <w:caps/>
      <w:sz w:val="32"/>
      <w:szCs w:val="24"/>
      <w:lang w:val="en-US"/>
    </w:rPr>
  </w:style>
  <w:style w:type="paragraph" w:customStyle="1" w:styleId="MainParanoChapter">
    <w:name w:val="Main Para no Chapter #"/>
    <w:basedOn w:val="Normal"/>
    <w:qFormat/>
    <w:rsid w:val="00185752"/>
    <w:pPr>
      <w:tabs>
        <w:tab w:val="left" w:pos="720"/>
      </w:tabs>
      <w:spacing w:after="240"/>
      <w:ind w:left="720" w:hanging="720"/>
      <w:outlineLvl w:val="1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1underX">
    <w:name w:val="Sub-Para 1 under X."/>
    <w:basedOn w:val="Normal"/>
    <w:qFormat/>
    <w:rsid w:val="00185752"/>
    <w:pPr>
      <w:tabs>
        <w:tab w:val="left" w:pos="1080"/>
      </w:tabs>
      <w:spacing w:after="240"/>
      <w:ind w:left="720" w:hanging="360"/>
      <w:outlineLvl w:val="2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2underX">
    <w:name w:val="Sub-Para 2 under X."/>
    <w:basedOn w:val="Normal"/>
    <w:qFormat/>
    <w:rsid w:val="00185752"/>
    <w:pPr>
      <w:tabs>
        <w:tab w:val="left" w:pos="1800"/>
      </w:tabs>
      <w:spacing w:after="240"/>
      <w:ind w:left="1080" w:hanging="360"/>
      <w:outlineLvl w:val="3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3underX">
    <w:name w:val="Sub-Para 3 under X."/>
    <w:basedOn w:val="Normal"/>
    <w:qFormat/>
    <w:rsid w:val="00185752"/>
    <w:pPr>
      <w:tabs>
        <w:tab w:val="left" w:pos="1440"/>
      </w:tabs>
      <w:spacing w:after="240"/>
      <w:ind w:left="1440" w:hanging="360"/>
      <w:outlineLvl w:val="4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ub-Para4underX">
    <w:name w:val="Sub-Para 4 under X."/>
    <w:basedOn w:val="Normal"/>
    <w:qFormat/>
    <w:rsid w:val="00185752"/>
    <w:pPr>
      <w:spacing w:after="240"/>
      <w:outlineLvl w:val="5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StyleBodyTextBoldSmallcaps">
    <w:name w:val="Style Body Text + Bold Small caps"/>
    <w:basedOn w:val="BodyText"/>
    <w:qFormat/>
    <w:rsid w:val="00185752"/>
    <w:pPr>
      <w:tabs>
        <w:tab w:val="left" w:pos="0"/>
      </w:tabs>
      <w:spacing w:after="0" w:line="300" w:lineRule="exact"/>
      <w:ind w:right="26"/>
      <w:jc w:val="both"/>
    </w:pPr>
    <w:rPr>
      <w:b/>
      <w:bCs/>
      <w:smallCaps/>
      <w:lang w:val="en-GB"/>
    </w:rPr>
  </w:style>
  <w:style w:type="paragraph" w:customStyle="1" w:styleId="StyleBodyTextBoldSmallcapsAfter6pt">
    <w:name w:val="Style Body Text + Bold Small caps After:  6 pt"/>
    <w:basedOn w:val="BodyText"/>
    <w:autoRedefine/>
    <w:qFormat/>
    <w:rsid w:val="00185752"/>
    <w:pPr>
      <w:tabs>
        <w:tab w:val="left" w:pos="540"/>
      </w:tabs>
      <w:spacing w:before="360" w:after="240" w:line="300" w:lineRule="exact"/>
      <w:ind w:right="28"/>
      <w:jc w:val="both"/>
    </w:pPr>
    <w:rPr>
      <w:b/>
      <w:bCs/>
      <w:smallCaps/>
      <w:szCs w:val="20"/>
      <w:lang w:val="en-GB"/>
    </w:rPr>
  </w:style>
  <w:style w:type="paragraph" w:customStyle="1" w:styleId="tekst11px">
    <w:name w:val="tekst11px"/>
    <w:basedOn w:val="Normal"/>
    <w:qFormat/>
    <w:rsid w:val="00ED2FFD"/>
    <w:pPr>
      <w:spacing w:beforeAutospacing="1" w:afterAutospacing="1"/>
    </w:pPr>
    <w:rPr>
      <w:rFonts w:cs="Times New Roman"/>
      <w:color w:val="333333"/>
      <w:sz w:val="17"/>
      <w:szCs w:val="17"/>
      <w:lang w:eastAsia="hr-HR"/>
    </w:rPr>
  </w:style>
  <w:style w:type="paragraph" w:customStyle="1" w:styleId="Seminaritext">
    <w:name w:val="Seminari text"/>
    <w:basedOn w:val="Normal"/>
    <w:qFormat/>
    <w:rsid w:val="0064023E"/>
    <w:pPr>
      <w:widowControl w:val="0"/>
      <w:spacing w:after="113" w:line="260" w:lineRule="atLeast"/>
      <w:jc w:val="both"/>
      <w:textAlignment w:val="baseline"/>
    </w:pPr>
    <w:rPr>
      <w:rFonts w:cs="Times New Roman"/>
      <w:color w:val="000000"/>
      <w:sz w:val="16"/>
      <w:szCs w:val="16"/>
      <w:lang w:val="en-US"/>
    </w:rPr>
  </w:style>
  <w:style w:type="paragraph" w:customStyle="1" w:styleId="para7">
    <w:name w:val="para 7"/>
    <w:basedOn w:val="Normal"/>
    <w:qFormat/>
    <w:rsid w:val="0064023E"/>
    <w:pPr>
      <w:widowControl w:val="0"/>
      <w:tabs>
        <w:tab w:val="left" w:pos="1984"/>
        <w:tab w:val="right" w:pos="4800"/>
      </w:tabs>
      <w:spacing w:after="113" w:line="160" w:lineRule="atLeast"/>
      <w:ind w:left="1984" w:hanging="1701"/>
      <w:textAlignment w:val="baseline"/>
    </w:pPr>
    <w:rPr>
      <w:rFonts w:cs="Times New Roman"/>
      <w:color w:val="000000"/>
      <w:sz w:val="15"/>
      <w:szCs w:val="15"/>
      <w:lang w:eastAsia="hr-HR"/>
    </w:rPr>
  </w:style>
  <w:style w:type="paragraph" w:customStyle="1" w:styleId="uvodseminati">
    <w:name w:val="uvod seminati"/>
    <w:basedOn w:val="Normal"/>
    <w:qFormat/>
    <w:rsid w:val="0064023E"/>
    <w:pPr>
      <w:widowControl w:val="0"/>
      <w:spacing w:after="113" w:line="220" w:lineRule="atLeast"/>
      <w:textAlignment w:val="baseline"/>
    </w:pPr>
    <w:rPr>
      <w:rFonts w:cs="Verdana"/>
      <w:b/>
      <w:bCs/>
      <w:i/>
      <w:iCs/>
      <w:color w:val="000000"/>
      <w:sz w:val="18"/>
      <w:szCs w:val="18"/>
      <w:lang w:eastAsia="hr-HR"/>
    </w:rPr>
  </w:style>
  <w:style w:type="paragraph" w:styleId="BalloonText">
    <w:name w:val="Balloon Text"/>
    <w:basedOn w:val="Normal"/>
    <w:link w:val="BalloonTextChar"/>
    <w:qFormat/>
    <w:rsid w:val="006A1F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70A5"/>
    <w:pPr>
      <w:ind w:left="720"/>
      <w:contextualSpacing/>
    </w:pPr>
  </w:style>
  <w:style w:type="paragraph" w:styleId="CommentText">
    <w:name w:val="annotation text"/>
    <w:basedOn w:val="Normal"/>
    <w:link w:val="CommentTextChar"/>
    <w:qFormat/>
    <w:rsid w:val="00772433"/>
  </w:style>
  <w:style w:type="paragraph" w:styleId="CommentSubject">
    <w:name w:val="annotation subject"/>
    <w:basedOn w:val="CommentText"/>
    <w:link w:val="CommentSubjectChar"/>
    <w:qFormat/>
    <w:rsid w:val="00772433"/>
    <w:rPr>
      <w:b/>
      <w:bCs/>
    </w:rPr>
  </w:style>
  <w:style w:type="table" w:styleId="TableGrid">
    <w:name w:val="Table Grid"/>
    <w:basedOn w:val="TableNormal"/>
    <w:rsid w:val="00D26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rsid w:val="0018575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andard">
    <w:name w:val="Standard"/>
    <w:qFormat/>
    <w:rsid w:val="00E51319"/>
    <w:pPr>
      <w:suppressAutoHyphens/>
      <w:jc w:val="both"/>
      <w:textAlignment w:val="baseline"/>
    </w:pPr>
    <w:rPr>
      <w:sz w:val="24"/>
      <w:szCs w:val="24"/>
      <w:lang w:val="hr-HR" w:eastAsia="hr-HR"/>
    </w:rPr>
  </w:style>
  <w:style w:type="character" w:styleId="Hyperlink">
    <w:name w:val="Hyperlink"/>
    <w:basedOn w:val="DefaultParagraphFont"/>
    <w:rsid w:val="003E67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2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79F2E71BF344395DB17DCC8A2F8F6" ma:contentTypeVersion="17" ma:contentTypeDescription="Create a new document." ma:contentTypeScope="" ma:versionID="95a0ef2fa1afc1535815f8103852d0c6">
  <xsd:schema xmlns:xsd="http://www.w3.org/2001/XMLSchema" xmlns:xs="http://www.w3.org/2001/XMLSchema" xmlns:p="http://schemas.microsoft.com/office/2006/metadata/properties" xmlns:ns2="e3c8cc2c-5c83-408e-bac6-930f30c27bcb" xmlns:ns3="d6899c41-1156-4ceb-9314-2043558865ae" targetNamespace="http://schemas.microsoft.com/office/2006/metadata/properties" ma:root="true" ma:fieldsID="106c903eed25ef2d1075c9ff8d360647" ns2:_="" ns3:_="">
    <xsd:import namespace="e3c8cc2c-5c83-408e-bac6-930f30c27bcb"/>
    <xsd:import namespace="d6899c41-1156-4ceb-9314-2043558865ae"/>
    <xsd:element name="properties">
      <xsd:complexType>
        <xsd:sequence>
          <xsd:element name="documentManagement">
            <xsd:complexType>
              <xsd:all>
                <xsd:element ref="ns2:Smjer" minOccurs="0"/>
                <xsd:element ref="ns2:Semestarbroj" minOccurs="0"/>
                <xsd:element ref="ns2:Semestar" minOccurs="0"/>
                <xsd:element ref="ns2:Obavezni_x002d_Izborni" minOccurs="0"/>
                <xsd:element ref="ns2:Katedra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8cc2c-5c83-408e-bac6-930f30c27bcb" elementFormDefault="qualified">
    <xsd:import namespace="http://schemas.microsoft.com/office/2006/documentManagement/types"/>
    <xsd:import namespace="http://schemas.microsoft.com/office/infopath/2007/PartnerControls"/>
    <xsd:element name="Smjer" ma:index="8" nillable="true" ma:displayName="Smjer" ma:format="Dropdown" ma:internalName="Smjer">
      <xsd:simpleType>
        <xsd:restriction base="dms:Text">
          <xsd:maxLength value="255"/>
        </xsd:restriction>
      </xsd:simpleType>
    </xsd:element>
    <xsd:element name="Semestarbroj" ma:index="9" nillable="true" ma:displayName="Semestar broj" ma:format="Dropdown" ma:internalName="Semestarbroj" ma:percentage="FALSE">
      <xsd:simpleType>
        <xsd:restriction base="dms:Number"/>
      </xsd:simpleType>
    </xsd:element>
    <xsd:element name="Semestar" ma:index="10" nillable="true" ma:displayName="Semestar" ma:format="Dropdown" ma:internalName="Semestar">
      <xsd:simpleType>
        <xsd:restriction base="dms:Text">
          <xsd:maxLength value="255"/>
        </xsd:restriction>
      </xsd:simpleType>
    </xsd:element>
    <xsd:element name="Obavezni_x002d_Izborni" ma:index="11" nillable="true" ma:displayName="Obavezni-Izborni" ma:format="Dropdown" ma:internalName="Obavezni_x002d_Izborni">
      <xsd:simpleType>
        <xsd:restriction base="dms:Text">
          <xsd:maxLength value="255"/>
        </xsd:restriction>
      </xsd:simpleType>
    </xsd:element>
    <xsd:element name="Katedra" ma:index="12" nillable="true" ma:displayName="Katedra" ma:format="Dropdown" ma:indexed="true" ma:internalName="Katedra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1e3eca1-a772-475b-ad39-cfccd29cc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99c41-1156-4ceb-9314-2043558865ae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3da5c33-f1f4-487b-9702-cfc9d51b2222}" ma:internalName="TaxCatchAll" ma:showField="CatchAllData" ma:web="d6899c41-1156-4ceb-9314-204355886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bavezni_x002d_Izborni xmlns="e3c8cc2c-5c83-408e-bac6-930f30c27bcb" xsi:nil="true"/>
    <Smjer xmlns="e3c8cc2c-5c83-408e-bac6-930f30c27bcb" xsi:nil="true"/>
    <lcf76f155ced4ddcb4097134ff3c332f xmlns="e3c8cc2c-5c83-408e-bac6-930f30c27bcb">
      <Terms xmlns="http://schemas.microsoft.com/office/infopath/2007/PartnerControls"/>
    </lcf76f155ced4ddcb4097134ff3c332f>
    <Semestar xmlns="e3c8cc2c-5c83-408e-bac6-930f30c27bcb" xsi:nil="true"/>
    <TaxCatchAll xmlns="d6899c41-1156-4ceb-9314-2043558865ae" xsi:nil="true"/>
    <Katedra xmlns="e3c8cc2c-5c83-408e-bac6-930f30c27bcb" xsi:nil="true"/>
    <Semestarbroj xmlns="e3c8cc2c-5c83-408e-bac6-930f30c27bc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4E98-56FB-44BD-87F6-D1ABF3B14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8cc2c-5c83-408e-bac6-930f30c27bcb"/>
    <ds:schemaRef ds:uri="d6899c41-1156-4ceb-9314-204355886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8DD7A4-DB97-4090-BDF1-1624222002D3}">
  <ds:schemaRefs>
    <ds:schemaRef ds:uri="http://schemas.microsoft.com/office/2006/metadata/properties"/>
    <ds:schemaRef ds:uri="http://schemas.microsoft.com/office/infopath/2007/PartnerControls"/>
    <ds:schemaRef ds:uri="e3c8cc2c-5c83-408e-bac6-930f30c27bcb"/>
    <ds:schemaRef ds:uri="d6899c41-1156-4ceb-9314-2043558865ae"/>
  </ds:schemaRefs>
</ds:datastoreItem>
</file>

<file path=customXml/itemProps3.xml><?xml version="1.0" encoding="utf-8"?>
<ds:datastoreItem xmlns:ds="http://schemas.openxmlformats.org/officeDocument/2006/customXml" ds:itemID="{A296B378-CEB6-4F74-8D36-07A4BD35D7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3AF40-88B0-4F5B-BF7B-D29E63C1E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ebra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r Regvart</dc:creator>
  <dc:description/>
  <cp:lastModifiedBy>Silvio Papić</cp:lastModifiedBy>
  <cp:revision>107</cp:revision>
  <cp:lastPrinted>2024-10-17T11:30:00Z</cp:lastPrinted>
  <dcterms:created xsi:type="dcterms:W3CDTF">2023-04-13T13:59:00Z</dcterms:created>
  <dcterms:modified xsi:type="dcterms:W3CDTF">2024-10-17T11:30:00Z</dcterms:modified>
  <dc:language>hr-H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lgebr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13E79F2E71BF344395DB17DCC8A2F8F6</vt:lpwstr>
  </property>
</Properties>
</file>